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r w:rsidR="00402D29" w:rsidRPr="003A0E2B">
        <w:rPr>
          <w:sz w:val="20"/>
          <w:szCs w:val="20"/>
        </w:rPr>
        <w:t>Hong Kong</w:t>
      </w:r>
    </w:p>
    <w:p w14:paraId="48DDA23A" w14:textId="653FD787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0" w:history="1">
        <w:r w:rsidR="00402D29" w:rsidRPr="003A0E2B">
          <w:rPr>
            <w:sz w:val="20"/>
            <w:szCs w:val="20"/>
          </w:rPr>
          <w:t>+852 6095 4241</w:t>
        </w:r>
      </w:hyperlink>
    </w:p>
    <w:p w14:paraId="01C3A5AE" w14:textId="576024E6" w:rsidR="00EA5B0B" w:rsidRPr="003A0E2B" w:rsidRDefault="00397074" w:rsidP="00397074">
      <w:pPr>
        <w:rPr>
          <w:rStyle w:val="Hyperlink"/>
          <w:color w:val="1A2027"/>
          <w:sz w:val="20"/>
          <w:szCs w:val="20"/>
          <w:u w:val="non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3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contact@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797E78A5" w14:textId="6B8AE0F7" w:rsidR="00D459C4" w:rsidRPr="003A0E2B" w:rsidRDefault="00397074" w:rsidP="00397074">
      <w:pPr>
        <w:rPr>
          <w:sz w:val="20"/>
          <w:szCs w:val="20"/>
        </w:rPr>
        <w:sectPr w:rsidR="00D459C4" w:rsidRPr="003A0E2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6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7AD54F92" w:rsidR="001B742C" w:rsidRDefault="002D22A3" w:rsidP="0016778C">
      <w:pPr>
        <w:spacing w:before="100" w:beforeAutospacing="1"/>
        <w:rPr>
          <w:b/>
          <w:bCs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770E0725" w14:textId="46B7F4A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28E5C148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Maintain, enhance, and manage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4F7EDA27" w14:textId="77777777" w:rsidR="006B5133" w:rsidRDefault="002B3267" w:rsidP="006B5133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2208B35E" w14:textId="77777777" w:rsidR="00C81A4A" w:rsidRDefault="006B5133" w:rsidP="00C81A4A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6B5133">
        <w:rPr>
          <w:rFonts w:eastAsia="Times New Roman"/>
          <w:lang w:val="en-US"/>
        </w:rPr>
        <w:t>Implemented a Java-based database password management application supporting 3 types of DB</w:t>
      </w:r>
    </w:p>
    <w:p w14:paraId="69754451" w14:textId="3150E703" w:rsidR="00C81A4A" w:rsidRPr="00C81A4A" w:rsidRDefault="00C81A4A" w:rsidP="0086653F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b/>
          <w:bCs/>
          <w:lang w:val="en-US"/>
        </w:rPr>
      </w:pPr>
      <w:r w:rsidRPr="00C81A4A">
        <w:rPr>
          <w:rFonts w:eastAsia="Times New Roman"/>
          <w:lang w:val="en-US"/>
        </w:rPr>
        <w:t>Implemented time off application system using React, Express, and MySQL, serving 20+ team members and cut down admin work by 90%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  <w:rPr>
          <w:color w:val="006EDB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0C2F2155" w14:textId="77777777" w:rsidR="004C0875" w:rsidRPr="00E25CAC" w:rsidRDefault="004C0875" w:rsidP="00193A0D">
      <w:pPr>
        <w:spacing w:before="100" w:beforeAutospacing="1"/>
        <w:rPr>
          <w:color w:val="auto"/>
        </w:rPr>
      </w:pPr>
    </w:p>
    <w:p w14:paraId="51D59D96" w14:textId="4A40C739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25D494CF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17F2149C" wp14:editId="3D0D676F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2AEEC31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F2149C" id="Rectangle: Rounded Corners 36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52AEEC31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4E4D55" w:rsidRPr="00DD4B84">
        <w:rPr>
          <w:noProof/>
        </w:rPr>
        <mc:AlternateContent>
          <mc:Choice Requires="wps">
            <w:drawing>
              <wp:inline distT="0" distB="0" distL="0" distR="0" wp14:anchorId="5F48D281" wp14:editId="07C084FF">
                <wp:extent cx="700601" cy="257175"/>
                <wp:effectExtent l="0" t="0" r="14605" b="28575"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6B4EA47" w14:textId="2202E677" w:rsidR="004E4D55" w:rsidRPr="00AA21C4" w:rsidRDefault="004E4D55" w:rsidP="004E4D55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8D281" id="Rectangle: Rounded Corners 10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66B4EA47" w14:textId="2202E677" w:rsidR="004E4D55" w:rsidRPr="00AA21C4" w:rsidRDefault="004E4D55" w:rsidP="004E4D55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="007C595F" w:rsidRPr="00DD4B84">
        <w:rPr>
          <w:noProof/>
        </w:rPr>
        <mc:AlternateContent>
          <mc:Choice Requires="wps">
            <w:drawing>
              <wp:inline distT="0" distB="0" distL="0" distR="0" wp14:anchorId="5FD60656" wp14:editId="30BE0BFA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7518B3F" w14:textId="77777777" w:rsidR="007C595F" w:rsidRPr="00AA21C4" w:rsidRDefault="007C595F" w:rsidP="007C595F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D60656" id="Rectangle: Rounded Corners 33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7518B3F" w14:textId="77777777" w:rsidR="007C595F" w:rsidRPr="00AA21C4" w:rsidRDefault="007C595F" w:rsidP="007C595F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Pr="00DD4B84">
        <w:rPr>
          <w:b/>
          <w:bCs/>
        </w:rPr>
        <w:t xml:space="preserve"> </w:t>
      </w:r>
      <w:r w:rsidR="005A2204" w:rsidRPr="00DD4B84">
        <w:rPr>
          <w:noProof/>
        </w:rPr>
        <mc:AlternateContent>
          <mc:Choice Requires="wps">
            <w:drawing>
              <wp:inline distT="0" distB="0" distL="0" distR="0" wp14:anchorId="5EC2AD9C" wp14:editId="6D8B2E2F">
                <wp:extent cx="700601" cy="257175"/>
                <wp:effectExtent l="0" t="0" r="13335" b="28575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C53C3C4" w14:textId="77777777" w:rsidR="005A2204" w:rsidRPr="00AA21C4" w:rsidRDefault="005A2204" w:rsidP="005A220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EC2AD9C" id="Rectangle: Rounded Corners 6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C53C3C4" w14:textId="77777777" w:rsidR="005A2204" w:rsidRPr="00AA21C4" w:rsidRDefault="005A2204" w:rsidP="005A220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66045A7F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Pr="00DD4B84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39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Ayb2n5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0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F2hF1v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6c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4P7JHExX&#10;K8sPS0+8bSc+OHbbYAPvIMQleOQY4oJrKz7gRyqLXbKdRElt/fc/3Sd7nDzUYltxZfQtVl8MTuT4&#10;vCxx2cV8GE4mJWbwrzWr1xqz0dcW+TbA9ehYFpN9VL0ovdUvuNvmKSeqwDDM3FK4O1zHtsu4HZmY&#10;z7MZbhUH8c48OZaCJ6gTcZ/3L+BdN4kRR/je9ssFpnm8kJbdfLW2ydPY+SZa2cSkPKHaHXAjZZ9u&#10;e6aV9/qcrU47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CQZLpz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B0B5ADD" w14:textId="50684DF6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4DA97BD1" w14:textId="0C587063" w:rsidR="001B405A" w:rsidRPr="00DD4B84" w:rsidRDefault="004C30D1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ECB479" wp14:editId="77D451DB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04148A" w14:textId="77777777" w:rsidR="004C30D1" w:rsidRPr="009E32E6" w:rsidRDefault="004C30D1" w:rsidP="004C30D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ECB479" id="Rectangle: Rounded Corners 22" o:spid="_x0000_s1042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Y842AIAACsGAAAOAAAAZHJzL2Uyb0RvYy54bWysVMlu2zAQvRfoPxC8N5KN2HGN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DkyY84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F04148A" w14:textId="77777777" w:rsidR="004C30D1" w:rsidRPr="009E32E6" w:rsidRDefault="004C30D1" w:rsidP="004C30D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79267651" wp14:editId="49EA230A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43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" filled="f" strokecolor="#006edb">
                <v:textbox inset="5.04pt,.8mm,5.04pt,.8mm">
                  <w:txbxContent>
                    <w:p w14:paraId="4A198912" w14:textId="5E33F998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A891F91" w14:textId="5BB117A4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D1B21CB" wp14:editId="6F23E81A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44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tmzmvN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2E89AF93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073DCF9" wp14:editId="4EAC1777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45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" filled="f" strokecolor="#006edb">
                <v:textbox inset="5.04pt,.8mm,5.04pt,.8mm">
                  <w:txbxContent>
                    <w:p w14:paraId="62396570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DD4B84" w:rsidRDefault="001B405A" w:rsidP="00055F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1F0608A8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62DBC14" wp14:editId="26C19D44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4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oRY1g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Bzpd&#10;LWy9e/DE227ig+M3LRp4y0J8YB4cAy5YW/EeH6ksumR7iZLG+u9/uk/2mDxo0VasjH2L1ReDiTz9&#10;WJZYdjEfhuNxiQz+tWbxWmNW+sqCbxggvC2LyT6qvSi91S/YbbOUEypmODJ3FO4PV7HrMrYjF7NZ&#10;NsNWcSzemifHU/AEdSLu8/aFeddPYsQI39n9cmGTPF6gZT9fnW3yNHa2ila2MSmPqPYHbKTs02/P&#10;tPJen7PVccdPf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aRKEWN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EF57731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FD14117" w14:textId="08E424DC" w:rsidR="001B405A" w:rsidRPr="00DD4B84" w:rsidRDefault="001B405A" w:rsidP="001B405A">
      <w:pPr>
        <w:pStyle w:val="Heading2"/>
      </w:pPr>
      <w:r w:rsidRPr="00DD4B84">
        <w:t>CERTIFICATIONS</w:t>
      </w:r>
    </w:p>
    <w:p w14:paraId="017181C6" w14:textId="1A7598B5" w:rsidR="001B405A" w:rsidRPr="00E25CAC" w:rsidRDefault="001B405A" w:rsidP="001473D1">
      <w:pPr>
        <w:spacing w:before="100" w:beforeAutospacing="1"/>
        <w:rPr>
          <w:color w:val="auto"/>
          <w:sz w:val="24"/>
          <w:szCs w:val="24"/>
        </w:rPr>
      </w:pPr>
      <w:r w:rsidRPr="00594B8D">
        <w:rPr>
          <w:b/>
          <w:bCs/>
        </w:rPr>
        <w:t xml:space="preserve">MongoDB Certified </w:t>
      </w:r>
      <w:r w:rsidRPr="00DD4B84">
        <w:rPr>
          <w:b/>
          <w:bCs/>
        </w:rPr>
        <w:t>DBA Associate</w:t>
      </w:r>
      <w:r w:rsidR="00BF3E82">
        <w:rPr>
          <w:b/>
          <w:bCs/>
        </w:rPr>
        <w:br/>
      </w:r>
      <w:r w:rsidRPr="00FA2EEE">
        <w:rPr>
          <w:color w:val="006EDB"/>
        </w:rPr>
        <w:t>MongoDB</w:t>
      </w:r>
      <w:r w:rsidR="00004503" w:rsidRPr="00E25CAC">
        <w:rPr>
          <w:color w:val="auto"/>
        </w:rPr>
        <w:br/>
      </w:r>
      <w:r w:rsidR="00004503" w:rsidRPr="009E32E6">
        <w:rPr>
          <w:i/>
          <w:iCs/>
          <w:sz w:val="20"/>
          <w:szCs w:val="20"/>
        </w:rPr>
        <w:t>In Progress</w:t>
      </w:r>
    </w:p>
    <w:p w14:paraId="27C71983" w14:textId="77777777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7.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1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2.5pt;height:13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15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4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9pt;height:10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9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4"/>
  </w:num>
  <w:num w:numId="2" w16cid:durableId="309288039">
    <w:abstractNumId w:val="13"/>
  </w:num>
  <w:num w:numId="3" w16cid:durableId="1201355266">
    <w:abstractNumId w:val="11"/>
  </w:num>
  <w:num w:numId="4" w16cid:durableId="1295333657">
    <w:abstractNumId w:val="0"/>
  </w:num>
  <w:num w:numId="5" w16cid:durableId="308290245">
    <w:abstractNumId w:val="8"/>
  </w:num>
  <w:num w:numId="6" w16cid:durableId="2053915216">
    <w:abstractNumId w:val="12"/>
  </w:num>
  <w:num w:numId="7" w16cid:durableId="524102628">
    <w:abstractNumId w:val="14"/>
  </w:num>
  <w:num w:numId="8" w16cid:durableId="489950136">
    <w:abstractNumId w:val="6"/>
  </w:num>
  <w:num w:numId="9" w16cid:durableId="1361390594">
    <w:abstractNumId w:val="9"/>
  </w:num>
  <w:num w:numId="10" w16cid:durableId="1936134607">
    <w:abstractNumId w:val="5"/>
  </w:num>
  <w:num w:numId="11" w16cid:durableId="1978338966">
    <w:abstractNumId w:val="10"/>
  </w:num>
  <w:num w:numId="12" w16cid:durableId="1915315890">
    <w:abstractNumId w:val="3"/>
  </w:num>
  <w:num w:numId="13" w16cid:durableId="1673409967">
    <w:abstractNumId w:val="7"/>
  </w:num>
  <w:num w:numId="14" w16cid:durableId="923413780">
    <w:abstractNumId w:val="1"/>
  </w:num>
  <w:num w:numId="15" w16cid:durableId="19654293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258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93741"/>
    <w:rsid w:val="00193A0D"/>
    <w:rsid w:val="001B2F52"/>
    <w:rsid w:val="001B405A"/>
    <w:rsid w:val="001B742C"/>
    <w:rsid w:val="001C13E9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D03E5"/>
    <w:rsid w:val="002D22A3"/>
    <w:rsid w:val="002E2932"/>
    <w:rsid w:val="002E4F16"/>
    <w:rsid w:val="002F61F2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0875"/>
    <w:rsid w:val="004C30D1"/>
    <w:rsid w:val="004C38DE"/>
    <w:rsid w:val="004C443A"/>
    <w:rsid w:val="004E37AA"/>
    <w:rsid w:val="004E4D55"/>
    <w:rsid w:val="004F380A"/>
    <w:rsid w:val="0050100F"/>
    <w:rsid w:val="005018A4"/>
    <w:rsid w:val="005043C6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C13"/>
    <w:rsid w:val="006802D9"/>
    <w:rsid w:val="006842DA"/>
    <w:rsid w:val="00686C1B"/>
    <w:rsid w:val="00693507"/>
    <w:rsid w:val="006B0CA5"/>
    <w:rsid w:val="006B16F9"/>
    <w:rsid w:val="006B5133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B5D51"/>
    <w:rsid w:val="007C595F"/>
    <w:rsid w:val="007C5FA9"/>
    <w:rsid w:val="007C6CFE"/>
    <w:rsid w:val="007E0388"/>
    <w:rsid w:val="007E259F"/>
    <w:rsid w:val="007E3F81"/>
    <w:rsid w:val="007E7FF7"/>
    <w:rsid w:val="007F5F7F"/>
    <w:rsid w:val="00813174"/>
    <w:rsid w:val="00813B1D"/>
    <w:rsid w:val="00815DBC"/>
    <w:rsid w:val="0082113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1539F"/>
    <w:rsid w:val="00A15509"/>
    <w:rsid w:val="00A173C9"/>
    <w:rsid w:val="00A22BBE"/>
    <w:rsid w:val="00A24E92"/>
    <w:rsid w:val="00A40AD6"/>
    <w:rsid w:val="00A56332"/>
    <w:rsid w:val="00A62028"/>
    <w:rsid w:val="00A66468"/>
    <w:rsid w:val="00A74242"/>
    <w:rsid w:val="00A76FA2"/>
    <w:rsid w:val="00A774DF"/>
    <w:rsid w:val="00A82029"/>
    <w:rsid w:val="00A87097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960E0"/>
    <w:rsid w:val="00BA7B92"/>
    <w:rsid w:val="00BB2DBA"/>
    <w:rsid w:val="00BD36FB"/>
    <w:rsid w:val="00BD5BEB"/>
    <w:rsid w:val="00BF3140"/>
    <w:rsid w:val="00BF3E82"/>
    <w:rsid w:val="00C05B30"/>
    <w:rsid w:val="00C35EB1"/>
    <w:rsid w:val="00C40223"/>
    <w:rsid w:val="00C5616C"/>
    <w:rsid w:val="00C63656"/>
    <w:rsid w:val="00C7508D"/>
    <w:rsid w:val="00C81A4A"/>
    <w:rsid w:val="00C915D4"/>
    <w:rsid w:val="00CA10D5"/>
    <w:rsid w:val="00CA2A2F"/>
    <w:rsid w:val="00CA709F"/>
    <w:rsid w:val="00CB6C86"/>
    <w:rsid w:val="00CD587C"/>
    <w:rsid w:val="00CE1193"/>
    <w:rsid w:val="00CE6204"/>
    <w:rsid w:val="00CF33A2"/>
    <w:rsid w:val="00D022B2"/>
    <w:rsid w:val="00D02DE6"/>
    <w:rsid w:val="00D10919"/>
    <w:rsid w:val="00D11EDE"/>
    <w:rsid w:val="00D202D0"/>
    <w:rsid w:val="00D24686"/>
    <w:rsid w:val="00D26B0B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F81"/>
    <w:rsid w:val="00DD4417"/>
    <w:rsid w:val="00DD4B84"/>
    <w:rsid w:val="00DD535E"/>
    <w:rsid w:val="00DE60DD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869B0"/>
    <w:rsid w:val="00F92B80"/>
    <w:rsid w:val="00F92EC9"/>
    <w:rsid w:val="00F93F5A"/>
    <w:rsid w:val="00F9584F"/>
    <w:rsid w:val="00FA2EEE"/>
    <w:rsid w:val="00FA76CD"/>
    <w:rsid w:val="00FB263B"/>
    <w:rsid w:val="00FC5A8F"/>
    <w:rsid w:val="00FC6D45"/>
    <w:rsid w:val="00FD2F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3</TotalTime>
  <Pages>1</Pages>
  <Words>316</Words>
  <Characters>1859</Characters>
  <Application>Microsoft Office Word</Application>
  <DocSecurity>0</DocSecurity>
  <Lines>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381</cp:revision>
  <cp:lastPrinted>2022-08-31T04:25:00Z</cp:lastPrinted>
  <dcterms:created xsi:type="dcterms:W3CDTF">2022-02-28T00:59:00Z</dcterms:created>
  <dcterms:modified xsi:type="dcterms:W3CDTF">2022-09-21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